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0D69E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="00C85FD2" w:rsidRPr="008A0CF8">
          <w:rPr>
            <w:rStyle w:val="Hiperligao"/>
            <w:rFonts w:ascii="NewsGotT" w:hAnsi="NewsGotT"/>
            <w:noProof/>
          </w:rPr>
          <w:t>Lista de Tabe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0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ii</w:t>
        </w:r>
        <w:r w:rsidR="00C85FD2">
          <w:rPr>
            <w:noProof/>
            <w:webHidden/>
          </w:rPr>
          <w:fldChar w:fldCharType="end"/>
        </w:r>
      </w:hyperlink>
    </w:p>
    <w:p w14:paraId="36D71F30" w14:textId="2FE593C4" w:rsidR="00C85FD2" w:rsidRDefault="000D69E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="00C85FD2" w:rsidRPr="008A0CF8">
          <w:rPr>
            <w:rStyle w:val="Hiperligao"/>
            <w:rFonts w:ascii="NewsGotT" w:hAnsi="NewsGotT"/>
            <w:noProof/>
          </w:rPr>
          <w:t>Acrónimos e Sig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1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ix</w:t>
        </w:r>
        <w:r w:rsidR="00C85FD2">
          <w:rPr>
            <w:noProof/>
            <w:webHidden/>
          </w:rPr>
          <w:fldChar w:fldCharType="end"/>
        </w:r>
      </w:hyperlink>
    </w:p>
    <w:p w14:paraId="75D457DD" w14:textId="5C3F0B70" w:rsidR="00C85FD2" w:rsidRDefault="000D69E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="00C85FD2" w:rsidRPr="008A0CF8">
          <w:rPr>
            <w:rStyle w:val="Hiperligao"/>
            <w:noProof/>
          </w:rPr>
          <w:t>Capítulo 1 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2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6E3BBAE9" w14:textId="12A45EF5" w:rsidR="00C85FD2" w:rsidRDefault="000D69E1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="00C85FD2" w:rsidRPr="008A0CF8">
          <w:rPr>
            <w:rStyle w:val="Hiperligao"/>
            <w:noProof/>
          </w:rPr>
          <w:t>1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3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047E5FC7" w14:textId="05542214" w:rsidR="00C85FD2" w:rsidRDefault="000D69E1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="00C85FD2" w:rsidRPr="008A0CF8">
          <w:rPr>
            <w:rStyle w:val="Hiperligao"/>
            <w:noProof/>
          </w:rPr>
          <w:t>Capítulo 2 Análise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4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7F2D14C1" w14:textId="25F67161" w:rsidR="00C85FD2" w:rsidRDefault="000D69E1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="00C85FD2" w:rsidRPr="008A0CF8">
          <w:rPr>
            <w:rStyle w:val="Hiperligao"/>
            <w:noProof/>
          </w:rPr>
          <w:t>2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5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36613F4E" w14:textId="77777777" w:rsidR="00560CAD" w:rsidRDefault="00D67C7D" w:rsidP="00560CAD">
      <w:pPr>
        <w:pStyle w:val="PhDCorpo"/>
      </w:pPr>
      <w:r>
        <w:tab/>
      </w:r>
      <w:r w:rsidR="00C85FD2">
        <w:t xml:space="preserve">O objetivo deste projeto é dimensionar e simular o princípio de funcionamento de acelerómetro </w:t>
      </w:r>
      <w:r>
        <w:t>capacitivo, para o acionamento de um airbag.</w:t>
      </w:r>
    </w:p>
    <w:p w14:paraId="27630E92" w14:textId="77777777" w:rsidR="00CC70F0" w:rsidRDefault="00CC70F0" w:rsidP="00560CAD">
      <w:pPr>
        <w:pStyle w:val="PhDCorpo"/>
      </w:pPr>
    </w:p>
    <w:p w14:paraId="1D678637" w14:textId="77777777" w:rsidR="00CC70F0" w:rsidRDefault="00CC70F0" w:rsidP="00560CAD">
      <w:pPr>
        <w:pStyle w:val="PhDCorpo"/>
      </w:pPr>
    </w:p>
    <w:p w14:paraId="1A169413" w14:textId="1E32C976" w:rsidR="00CC70F0" w:rsidRPr="00560CAD" w:rsidRDefault="00CC70F0" w:rsidP="00560CAD">
      <w:pPr>
        <w:pStyle w:val="PhDCorpo"/>
        <w:sectPr w:rsidR="00CC70F0" w:rsidRPr="00560CAD" w:rsidSect="00CB754E"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778E9094" w14:textId="77777777" w:rsidR="00470D40" w:rsidRDefault="00470D40" w:rsidP="00470D40">
      <w:pPr>
        <w:pStyle w:val="PhDCorpo"/>
      </w:pPr>
      <w:r w:rsidRPr="00226AC8">
        <w:rPr>
          <w:b/>
          <w:bCs/>
        </w:rPr>
        <w:t>- É um sensor ou atuador?</w:t>
      </w:r>
      <w:r>
        <w:t xml:space="preserve"> </w:t>
      </w:r>
    </w:p>
    <w:p w14:paraId="334D6C23" w14:textId="77777777" w:rsidR="00470D40" w:rsidRDefault="00470D40" w:rsidP="00470D40">
      <w:pPr>
        <w:pStyle w:val="PhDCorpo"/>
      </w:pPr>
      <w:r>
        <w:tab/>
        <w:t>Este dispositivo trata-se de um sensor, medindo a aceleração a que é sujeito.</w:t>
      </w:r>
    </w:p>
    <w:p w14:paraId="3C3A5A8C" w14:textId="77777777" w:rsidR="00470D40" w:rsidRDefault="00470D40" w:rsidP="00470D40">
      <w:pPr>
        <w:pStyle w:val="PhDCorpo"/>
      </w:pPr>
      <w:r w:rsidRPr="00226AC8">
        <w:rPr>
          <w:b/>
          <w:bCs/>
        </w:rPr>
        <w:t>- Em que princípio físico se baseia?</w:t>
      </w:r>
      <w:r>
        <w:t xml:space="preserve"> </w:t>
      </w:r>
    </w:p>
    <w:p w14:paraId="25B092EA" w14:textId="77777777" w:rsidR="00470D40" w:rsidRDefault="00470D40" w:rsidP="00470D40">
      <w:pPr>
        <w:pStyle w:val="PhDCorpo"/>
      </w:pPr>
      <w:r>
        <w:tab/>
        <w:t>Capacitivo:</w:t>
      </w:r>
      <w:r w:rsidRPr="002F3692">
        <w:t xml:space="preserve"> fornecem uma saída que é proporcional à aceleração a ser medida.</w:t>
      </w:r>
    </w:p>
    <w:p w14:paraId="0200DDA0" w14:textId="77777777" w:rsidR="00470D40" w:rsidRDefault="00470D40" w:rsidP="00470D40">
      <w:pPr>
        <w:pStyle w:val="PhDCorpo"/>
      </w:pPr>
      <w:r>
        <w:t xml:space="preserve">- </w:t>
      </w:r>
      <w:r w:rsidRPr="00D67C7D">
        <w:rPr>
          <w:b/>
          <w:bCs/>
        </w:rPr>
        <w:t>Funcionamento:</w:t>
      </w:r>
      <w:r>
        <w:t xml:space="preserve"> </w:t>
      </w:r>
    </w:p>
    <w:p w14:paraId="7642E298" w14:textId="4BF9DDF5" w:rsidR="00470D40" w:rsidRDefault="00470D40" w:rsidP="00470D40">
      <w:pPr>
        <w:pStyle w:val="PhDCorpo"/>
      </w:pPr>
      <w:r>
        <w:tab/>
        <w:t>Este sensor varia a sua capacidade conforme a distância entre os elétrodos. Contém um ou mais elétrodos fixos e um ou mais elétrodos móveis. O elétrodo móvel ao mover-se, devido à aceleração, provoca uma alteração da distância entre os elétrodos, afetando a capacidade.</w:t>
      </w:r>
    </w:p>
    <w:p w14:paraId="5BC32FAC" w14:textId="501590DC" w:rsidR="00325897" w:rsidRPr="00B66544" w:rsidRDefault="00325897" w:rsidP="00325897">
      <w:pPr>
        <w:pStyle w:val="PhDCabealho2"/>
      </w:pPr>
      <w:r>
        <w:t>Requisitos e Especificações</w:t>
      </w:r>
    </w:p>
    <w:p w14:paraId="1BED83FD" w14:textId="77777777" w:rsidR="00470D40" w:rsidRPr="005A74E4" w:rsidRDefault="00470D40" w:rsidP="00470D40">
      <w:pPr>
        <w:pStyle w:val="PhDCorpo"/>
        <w:numPr>
          <w:ilvl w:val="0"/>
          <w:numId w:val="24"/>
        </w:num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01ED2ED8" w14:textId="77777777" w:rsidR="00470D40" w:rsidRPr="00A135C6" w:rsidRDefault="00470D40" w:rsidP="00470D40">
      <w:pPr>
        <w:pStyle w:val="PhDCorpo"/>
        <w:ind w:left="720"/>
      </w:pPr>
      <w:r>
        <w:t xml:space="preserve">Prevê-se uma gama de funcionamento de </w:t>
      </w:r>
      <w:r>
        <w:rPr>
          <w:b/>
          <w:bCs/>
        </w:rPr>
        <w:t xml:space="preserve">+/- </w:t>
      </w:r>
      <w:r w:rsidRPr="00A135C6">
        <w:t>5 g</w:t>
      </w:r>
      <w:r>
        <w:t>.</w:t>
      </w:r>
    </w:p>
    <w:p w14:paraId="032AD53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Linearidade necessária?</w:t>
      </w:r>
      <w:r>
        <w:rPr>
          <w:b/>
          <w:bCs/>
        </w:rPr>
        <w:t xml:space="preserve"> </w:t>
      </w:r>
    </w:p>
    <w:p w14:paraId="1D4229B3" w14:textId="77777777" w:rsidR="00470D40" w:rsidRDefault="00470D40" w:rsidP="00470D40">
      <w:pPr>
        <w:pStyle w:val="PhDCorpo"/>
        <w:ind w:left="720"/>
      </w:pPr>
      <w:r>
        <w:t xml:space="preserve">Como o propósito deste dispositivo é o acionamento de um airbag, não sendo necessária a leitura de valores de saída, então a linearidade não é necessária, pois o airbag será acionado assim que seja atingido o valor máximo definido. </w:t>
      </w:r>
    </w:p>
    <w:p w14:paraId="60B4DD6B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 xml:space="preserve">Amplitude dos estímulos (pressão, tensão elétrica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  <w:r>
        <w:rPr>
          <w:b/>
          <w:bCs/>
        </w:rPr>
        <w:t xml:space="preserve"> </w:t>
      </w:r>
    </w:p>
    <w:p w14:paraId="159F3FDE" w14:textId="77777777" w:rsidR="00470D40" w:rsidRPr="00226AC8" w:rsidRDefault="00470D40" w:rsidP="00470D40">
      <w:pPr>
        <w:pStyle w:val="PhDCorpo"/>
        <w:ind w:left="720"/>
        <w:rPr>
          <w:b/>
          <w:bCs/>
        </w:rPr>
      </w:pPr>
      <w:r>
        <w:t xml:space="preserve">Força mecânica aplicada à massa suspensa. Considerando a massa igual a 0,4 </w:t>
      </w:r>
      <w:r w:rsidRPr="00B50225">
        <w:rPr>
          <w:rFonts w:ascii="Times New Roman" w:hAnsi="Times New Roman"/>
        </w:rPr>
        <w:t>µ</w:t>
      </w:r>
      <w:r>
        <w:t xml:space="preserve">g e, para uma aceleração máxima de 5 g, então a força mecânica aplicada à massa suspensa é calculada por </w:t>
      </w:r>
      <m:oMath>
        <m:r>
          <w:rPr>
            <w:rFonts w:ascii="Cambria Math" w:hAnsi="Cambria Math"/>
          </w:rPr>
          <m:t>F=m.a</m:t>
        </m:r>
      </m:oMath>
      <w:r>
        <w:rPr>
          <w:rFonts w:eastAsiaTheme="minorEastAsia"/>
        </w:rPr>
        <w:t xml:space="preserve">,  sendo </w:t>
      </w:r>
      <m:oMath>
        <m:r>
          <w:rPr>
            <w:rFonts w:ascii="Cambria Math" w:eastAsiaTheme="minorEastAsia" w:hAnsi="Cambria Math"/>
          </w:rPr>
          <m:t xml:space="preserve">F = 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>
        <w:rPr>
          <w:rFonts w:eastAsiaTheme="minorEastAsia"/>
        </w:rPr>
        <w:t>.</w:t>
      </w:r>
    </w:p>
    <w:p w14:paraId="1961F40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lastRenderedPageBreak/>
        <w:t>Dimensões?</w:t>
      </w:r>
      <w:r>
        <w:rPr>
          <w:b/>
          <w:bCs/>
        </w:rPr>
        <w:t xml:space="preserve"> </w:t>
      </w:r>
    </w:p>
    <w:p w14:paraId="5DDA815C" w14:textId="77777777" w:rsidR="00470D40" w:rsidRDefault="00470D40" w:rsidP="00470D40">
      <w:pPr>
        <w:pStyle w:val="PhDCorpo"/>
        <w:ind w:left="720"/>
      </w:pPr>
      <w:r>
        <w:t>16 braços fixos e 16 braços móveis de cada lado do acelerómetro.</w:t>
      </w:r>
    </w:p>
    <w:p w14:paraId="22A18CB3" w14:textId="77777777" w:rsidR="00470D40" w:rsidRDefault="00470D40" w:rsidP="00470D40">
      <w:pPr>
        <w:pStyle w:val="PhDCorpo"/>
        <w:ind w:left="720"/>
      </w:pPr>
      <w:r>
        <w:t xml:space="preserve">Distância braço móvel – braço fixo: 3 </w:t>
      </w:r>
      <w:r w:rsidRPr="00B50225">
        <w:rPr>
          <w:rFonts w:ascii="Times New Roman" w:hAnsi="Times New Roman"/>
        </w:rPr>
        <w:t>µ</w:t>
      </w:r>
      <w:r>
        <w:t>m.</w:t>
      </w:r>
    </w:p>
    <w:p w14:paraId="2A9F868C" w14:textId="77777777" w:rsidR="00470D40" w:rsidRDefault="00470D40" w:rsidP="00470D40">
      <w:pPr>
        <w:pStyle w:val="PhDCorpo"/>
        <w:ind w:left="720"/>
      </w:pPr>
      <w:r>
        <w:t xml:space="preserve">Dimensões dos braços: Comprimento 160 </w:t>
      </w:r>
      <w:r>
        <w:rPr>
          <w:rFonts w:ascii="Times New Roman" w:hAnsi="Times New Roman"/>
        </w:rPr>
        <w:t>µ</w:t>
      </w:r>
      <w:r>
        <w:t xml:space="preserve">m; Largura 3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44F96254" w14:textId="77777777" w:rsidR="00470D40" w:rsidRDefault="00470D40" w:rsidP="00470D40">
      <w:pPr>
        <w:pStyle w:val="PhDCorpo"/>
        <w:ind w:left="720"/>
      </w:pPr>
      <w:r>
        <w:t xml:space="preserve">Dimensões da massa móvel: Comprimento 200 </w:t>
      </w:r>
      <w:r>
        <w:rPr>
          <w:rFonts w:ascii="Times New Roman" w:hAnsi="Times New Roman"/>
        </w:rPr>
        <w:t>µ</w:t>
      </w:r>
      <w:r>
        <w:t xml:space="preserve">m; Largura 80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2E3E1692" w14:textId="77777777" w:rsidR="00470D40" w:rsidRDefault="00470D40" w:rsidP="00470D40">
      <w:pPr>
        <w:pStyle w:val="PhDCorpo"/>
        <w:ind w:left="720"/>
      </w:pPr>
      <w:r>
        <w:t xml:space="preserve">O sensor é composto por 4 vigas, que constituem a mola e o amortecedor no sistema mola-massa-amortecedor. As dimensões das vigas são: Comprimento 270 </w:t>
      </w:r>
      <w:r>
        <w:rPr>
          <w:rFonts w:ascii="Times New Roman" w:hAnsi="Times New Roman"/>
        </w:rPr>
        <w:t>µ</w:t>
      </w:r>
      <w:r>
        <w:t xml:space="preserve">m; Largura 9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1EF4A1A7" w14:textId="77777777" w:rsidR="00470D40" w:rsidRDefault="00470D40" w:rsidP="00470D40">
      <w:pPr>
        <w:pStyle w:val="PhDCorpo"/>
        <w:ind w:left="720"/>
      </w:pPr>
      <w:r>
        <w:t xml:space="preserve">O sensor possuí, ainda, 2 âncoras que permitem a fixação das vigas do sensor. As âncoras têm as dimensões: Comprimento 80 </w:t>
      </w:r>
      <w:r>
        <w:rPr>
          <w:rFonts w:ascii="Times New Roman" w:hAnsi="Times New Roman"/>
        </w:rPr>
        <w:t>µ</w:t>
      </w:r>
      <w:r>
        <w:t xml:space="preserve">m; Largura 6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;</w:t>
      </w:r>
    </w:p>
    <w:p w14:paraId="29EA498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1C12986E" w14:textId="77777777" w:rsidR="00470D40" w:rsidRPr="005D49DA" w:rsidRDefault="00470D40" w:rsidP="00470D40">
      <w:pPr>
        <w:pStyle w:val="PhDCorpo"/>
        <w:ind w:left="720"/>
      </w:pPr>
      <w:r>
        <w:t>Os braços do sensor não devem estar nem muito distanciados, pois a variação da capacidade será baixa, diminuindo a sensibilidade, nem devem estar muito próximos, correndo o risco de se tocarem.</w:t>
      </w:r>
    </w:p>
    <w:p w14:paraId="106E8124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Materiais?</w:t>
      </w:r>
    </w:p>
    <w:p w14:paraId="7A5CF8FF" w14:textId="77777777" w:rsidR="00470D40" w:rsidRPr="005D49DA" w:rsidRDefault="00470D40" w:rsidP="00470D40">
      <w:pPr>
        <w:pStyle w:val="PhDCorpo"/>
        <w:ind w:left="720"/>
        <w:rPr>
          <w:b/>
          <w:bCs/>
        </w:rPr>
      </w:pPr>
      <w:proofErr w:type="spellStart"/>
      <w:r>
        <w:t>P</w:t>
      </w:r>
      <w:r w:rsidRPr="005D49DA">
        <w:t>olissilício</w:t>
      </w:r>
      <w:proofErr w:type="spellEnd"/>
      <w:r>
        <w:t>. O Silício policristalino é um material que possui cristais de silício desalinhados, fazendo deste material um bom condutor, podendo, por isso, ser usado em condensadores.</w:t>
      </w:r>
    </w:p>
    <w:p w14:paraId="5BC9544F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Que valores preciso de ter no output?</w:t>
      </w:r>
    </w:p>
    <w:p w14:paraId="55B43656" w14:textId="77777777" w:rsidR="00470D40" w:rsidRPr="004F3880" w:rsidRDefault="00470D40" w:rsidP="00470D40">
      <w:pPr>
        <w:pStyle w:val="PhDCorpo"/>
        <w:ind w:left="720"/>
      </w:pPr>
      <w:r>
        <w:t>Capacidade total do sensor.</w:t>
      </w:r>
    </w:p>
    <w:p w14:paraId="7D9560B3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CC70F0">
        <w:rPr>
          <w:b/>
          <w:bCs/>
          <w:strike/>
        </w:rPr>
        <w:t xml:space="preserve">Outras Restrições (Temperatura, pressão, </w:t>
      </w:r>
      <w:proofErr w:type="spellStart"/>
      <w:r w:rsidRPr="00CC70F0">
        <w:rPr>
          <w:b/>
          <w:bCs/>
          <w:strike/>
        </w:rPr>
        <w:t>etc</w:t>
      </w:r>
      <w:proofErr w:type="spellEnd"/>
      <w:r w:rsidRPr="00CC70F0">
        <w:rPr>
          <w:b/>
          <w:bCs/>
          <w:strike/>
        </w:rPr>
        <w:t>)?</w:t>
      </w:r>
    </w:p>
    <w:p w14:paraId="66AB9C99" w14:textId="77777777" w:rsidR="00470D40" w:rsidRPr="00CC70F0" w:rsidRDefault="00470D40" w:rsidP="00470D40">
      <w:pPr>
        <w:pStyle w:val="PhDCorpo"/>
        <w:ind w:left="720"/>
        <w:rPr>
          <w:strike/>
        </w:rPr>
      </w:pPr>
      <w:r w:rsidRPr="00CC70F0">
        <w:rPr>
          <w:strike/>
        </w:rPr>
        <w:t xml:space="preserve">Dependendo da orientação do sensor, a gravidade poderá alterar o deslocamento da massa. Este sensor é apenas dimensionado para medir acelerações no eixo dos </w:t>
      </w:r>
      <w:proofErr w:type="spellStart"/>
      <w:r w:rsidRPr="00CC70F0">
        <w:rPr>
          <w:strike/>
        </w:rPr>
        <w:t>xx</w:t>
      </w:r>
      <w:proofErr w:type="spellEnd"/>
      <w:r w:rsidRPr="00CC70F0">
        <w:rPr>
          <w:strike/>
        </w:rPr>
        <w:t xml:space="preserve"> ou dos </w:t>
      </w:r>
      <w:proofErr w:type="spellStart"/>
      <w:r w:rsidRPr="00CC70F0">
        <w:rPr>
          <w:strike/>
        </w:rPr>
        <w:t>yy</w:t>
      </w:r>
      <w:proofErr w:type="spellEnd"/>
      <w:r w:rsidRPr="00CC70F0">
        <w:rPr>
          <w:strike/>
        </w:rPr>
        <w:t xml:space="preserve">, pois, no seu dimensionamento, que não foi considerada a força da gravidade. Portanto, se este sensor for orientado no eixo dos </w:t>
      </w:r>
      <w:proofErr w:type="spellStart"/>
      <w:r w:rsidRPr="00CC70F0">
        <w:rPr>
          <w:strike/>
        </w:rPr>
        <w:t>zz</w:t>
      </w:r>
      <w:proofErr w:type="spellEnd"/>
      <w:r w:rsidRPr="00CC70F0">
        <w:rPr>
          <w:strike/>
        </w:rPr>
        <w:t>, a força da gravidade irá afetar a medição do sensor.</w:t>
      </w:r>
    </w:p>
    <w:p w14:paraId="60A3973C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CC70F0">
        <w:rPr>
          <w:b/>
          <w:bCs/>
          <w:color w:val="FF0000"/>
        </w:rPr>
        <w:t>Mede (ou atua) sinais contínuos ou oscilatórios (em que frequências)?</w:t>
      </w:r>
    </w:p>
    <w:p w14:paraId="7EEDCA1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lastRenderedPageBreak/>
        <w:t>Que variáveis interessam simular?</w:t>
      </w:r>
    </w:p>
    <w:p w14:paraId="036EA069" w14:textId="77777777" w:rsidR="00470D40" w:rsidRPr="004F3880" w:rsidRDefault="00470D40" w:rsidP="00470D40">
      <w:pPr>
        <w:pStyle w:val="PhDCorpo"/>
        <w:ind w:left="720"/>
        <w:rPr>
          <w:b/>
          <w:bCs/>
        </w:rPr>
      </w:pPr>
      <w:r>
        <w:t>Deslocamento da massa móvel e Capacidade.</w:t>
      </w:r>
    </w:p>
    <w:p w14:paraId="460C9DB5" w14:textId="77777777" w:rsidR="00470D40" w:rsidRPr="004F388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6E50AB17" w14:textId="62B0CA6B" w:rsidR="00470D40" w:rsidRDefault="00470D40" w:rsidP="00CC70F0">
      <w:pPr>
        <w:pStyle w:val="PhDCorpo"/>
      </w:pPr>
    </w:p>
    <w:p w14:paraId="33524CF4" w14:textId="775EFD8F" w:rsidR="00470D40" w:rsidRDefault="00470D40">
      <w:pPr>
        <w:rPr>
          <w:rFonts w:ascii="NewsGotT" w:hAnsi="NewsGotT"/>
          <w:b/>
          <w:bCs/>
          <w:kern w:val="32"/>
          <w:sz w:val="40"/>
          <w:szCs w:val="40"/>
        </w:rPr>
      </w:pPr>
    </w:p>
    <w:p w14:paraId="5CB8A6C0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0"/>
          <w:headerReference w:type="first" r:id="rId2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B66544" w:rsidRDefault="00470D40" w:rsidP="00470D40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r>
        <w:t>Design</w:t>
      </w:r>
    </w:p>
    <w:p w14:paraId="3F418AEC" w14:textId="77777777" w:rsidR="00CC70F0" w:rsidRPr="00B66544" w:rsidRDefault="00CC70F0" w:rsidP="00CC70F0">
      <w:pPr>
        <w:pStyle w:val="PhDCabealho2"/>
      </w:pPr>
      <w:r>
        <w:t>Introdução</w:t>
      </w:r>
    </w:p>
    <w:p w14:paraId="507B5F91" w14:textId="1B9090A4" w:rsidR="00CC70F0" w:rsidRPr="00B66544" w:rsidRDefault="00CC70F0" w:rsidP="00CC70F0">
      <w:pPr>
        <w:pStyle w:val="PhDCabealho2"/>
      </w:pPr>
      <w:r>
        <w:t>Estrutura da mola</w:t>
      </w:r>
    </w:p>
    <w:p w14:paraId="3B43FF1E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aralle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r w:rsidRPr="005F488B">
        <w:rPr>
          <w:b/>
          <w:bCs/>
          <w:lang w:val="fr-BE"/>
        </w:rPr>
        <w:t xml:space="preserve">more </w:t>
      </w:r>
      <w:proofErr w:type="spellStart"/>
      <w:r w:rsidRPr="005F488B">
        <w:rPr>
          <w:b/>
          <w:bCs/>
          <w:lang w:val="fr-BE"/>
        </w:rPr>
        <w:t>than</w:t>
      </w:r>
      <w:proofErr w:type="spellEnd"/>
      <w:r w:rsidRPr="005F488B">
        <w:rPr>
          <w:b/>
          <w:bCs/>
          <w:lang w:val="fr-BE"/>
        </w:rPr>
        <w:t xml:space="preserve"> </w:t>
      </w:r>
      <w:proofErr w:type="spellStart"/>
      <w:r w:rsidRPr="005F488B">
        <w:rPr>
          <w:b/>
          <w:bCs/>
          <w:lang w:val="fr-BE"/>
        </w:rPr>
        <w:t>three</w:t>
      </w:r>
      <w:proofErr w:type="spellEnd"/>
      <w:r w:rsidRPr="005F488B">
        <w:rPr>
          <w:b/>
          <w:bCs/>
          <w:lang w:val="fr-BE"/>
        </w:rPr>
        <w:t xml:space="preserve"> times the maximum </w:t>
      </w:r>
      <w:proofErr w:type="spellStart"/>
      <w:r w:rsidRPr="005F488B">
        <w:rPr>
          <w:b/>
          <w:bCs/>
          <w:lang w:val="fr-BE"/>
        </w:rPr>
        <w:t>displacement</w:t>
      </w:r>
      <w:proofErr w:type="spellEnd"/>
      <w:r w:rsidRPr="005F488B">
        <w:rPr>
          <w:b/>
          <w:bCs/>
          <w:lang w:val="fr-BE"/>
        </w:rPr>
        <w:t xml:space="preserve"> of structure</w:t>
      </w:r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accommodate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force,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force and thermal expansion.</w:t>
      </w:r>
    </w:p>
    <w:p w14:paraId="3A9EF572" w14:textId="723167C6" w:rsidR="00470D40" w:rsidRDefault="00E01C6E" w:rsidP="00470D40">
      <w:pPr>
        <w:pStyle w:val="PhDCorpo"/>
        <w:jc w:val="center"/>
      </w:pPr>
      <w:r w:rsidRPr="00E01C6E">
        <w:rPr>
          <w:noProof/>
        </w:rPr>
        <w:drawing>
          <wp:inline distT="0" distB="0" distL="0" distR="0" wp14:anchorId="6C670E4A" wp14:editId="2A16DC3A">
            <wp:extent cx="3922385" cy="1852874"/>
            <wp:effectExtent l="0" t="0" r="254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0603" cy="185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77777777" w:rsidR="00470D40" w:rsidRPr="00451CAA" w:rsidRDefault="00470D40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106AFE75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B07D55" w14:textId="77777777" w:rsidR="00470D40" w:rsidRDefault="00470D40" w:rsidP="00470D40">
      <w:pPr>
        <w:pStyle w:val="PhDCorpo"/>
        <w:numPr>
          <w:ilvl w:val="0"/>
          <w:numId w:val="22"/>
        </w:numPr>
      </w:pP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</w:p>
    <w:p w14:paraId="54C513DF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</w:p>
    <w:p w14:paraId="279844BB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proofErr w:type="spellStart"/>
      <w:proofErr w:type="gram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179170EF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41A640BD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220E6A2E" w14:textId="77777777" w:rsidR="00470D40" w:rsidRPr="005F488B" w:rsidRDefault="00470D40" w:rsidP="00470D40">
      <w:pPr>
        <w:pStyle w:val="PhDCorpo"/>
        <w:rPr>
          <w:lang w:val="fr-BE"/>
        </w:rPr>
      </w:pPr>
      <w:proofErr w:type="spellStart"/>
      <w:r>
        <w:lastRenderedPageBreak/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4E930A27" w14:textId="77777777" w:rsidR="00CC70F0" w:rsidRDefault="00CC70F0" w:rsidP="00470D40">
      <w:pPr>
        <w:pStyle w:val="PhDCorpo"/>
        <w:rPr>
          <w:b/>
          <w:bCs/>
          <w:lang w:val="fr-BE"/>
        </w:rPr>
      </w:pPr>
    </w:p>
    <w:p w14:paraId="79F96C95" w14:textId="7782C100" w:rsidR="00CC70F0" w:rsidRPr="00B66544" w:rsidRDefault="00CC70F0" w:rsidP="00CC70F0">
      <w:pPr>
        <w:pStyle w:val="PhDCabealho2"/>
      </w:pPr>
      <w:r>
        <w:t>Ruído e Sensibilidade</w:t>
      </w:r>
    </w:p>
    <w:p w14:paraId="523B6AC3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4C7BA3D0" w14:textId="77777777" w:rsidR="00470D40" w:rsidRPr="003517F5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Default="00470D40" w:rsidP="00470D40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77024D67" w14:textId="77777777" w:rsidR="00470D40" w:rsidRPr="009624D4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41B4A371" w14:textId="77777777" w:rsidR="00470D40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B66544" w:rsidRDefault="00CC70F0" w:rsidP="00CC70F0">
      <w:pPr>
        <w:pStyle w:val="PhDCabealho2"/>
      </w:pPr>
      <w:r>
        <w:t>Dimensões</w:t>
      </w:r>
    </w:p>
    <w:p w14:paraId="6E046038" w14:textId="77777777" w:rsidR="00470D40" w:rsidRPr="00E0725C" w:rsidRDefault="00470D40" w:rsidP="00470D40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5F488B" w:rsidRDefault="00470D40" w:rsidP="00470D40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564317C1" w14:textId="77777777" w:rsidR="00470D40" w:rsidRDefault="00470D40" w:rsidP="00470D40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66F31B7B" w14:textId="77777777" w:rsidR="00470D40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EE31EE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  <w:u w:val="single"/>
            </w:rPr>
            <w:lastRenderedPageBreak/>
            <m:t>N</m:t>
          </m:r>
          <m:r>
            <w:rPr>
              <w:rStyle w:val="mo"/>
              <w:rFonts w:ascii="Cambria Math" w:hAnsi="Cambria Math"/>
              <w:sz w:val="27"/>
              <w:szCs w:val="27"/>
              <w:u w:val="single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  <w:u w:val="single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  <w:u w:val="single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n</m:t>
              </m:r>
            </m:den>
          </m:f>
        </m:oMath>
      </m:oMathPara>
    </w:p>
    <w:p w14:paraId="12055E70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04A190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13B6F7F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m:t>l</m:t>
        </m:r>
      </m:oMath>
      <w:r w:rsidRPr="005F488B">
        <w:rPr>
          <w:lang w:val="fr-BE"/>
        </w:rPr>
        <w:t xml:space="preserve"> </w:t>
      </w:r>
      <w:proofErr w:type="gramStart"/>
      <w:r w:rsidRPr="005F488B">
        <w:rPr>
          <w:lang w:val="fr-BE"/>
        </w:rPr>
        <w:t>is</w:t>
      </w:r>
      <w:proofErr w:type="gramEnd"/>
      <w:r w:rsidRPr="005F488B">
        <w:rPr>
          <w:lang w:val="fr-BE"/>
        </w:rPr>
        <w:t xml:space="preserve"> the overlap length of combs</w:t>
      </w:r>
    </w:p>
    <w:p w14:paraId="6D5392DF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3A36748A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5621B1F7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65B536C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74037FA1" w14:textId="77777777" w:rsidR="00470D40" w:rsidRDefault="00470D40" w:rsidP="00470D40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45442FAF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081B9D5A" w14:textId="51D628C9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1FE7934B" w14:textId="120A69C8" w:rsidR="00B73E5C" w:rsidRDefault="00B73E5C" w:rsidP="00470D40">
      <w:pPr>
        <w:pStyle w:val="PhDCorpo"/>
      </w:pPr>
    </w:p>
    <w:p w14:paraId="3488E6B6" w14:textId="77777777" w:rsidR="00B73E5C" w:rsidRPr="00470D40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Default="00D14379">
          <w:pPr>
            <w:pStyle w:val="Ttulo1"/>
          </w:pPr>
          <w:r>
            <w:t>Bibliografia</w:t>
          </w:r>
        </w:p>
        <w:sdt>
          <w:sdtPr>
            <w:id w:val="111145805"/>
            <w:bibliography/>
          </w:sdtPr>
          <w:sdtEndPr/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2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38E0F" w14:textId="77777777" w:rsidR="000D69E1" w:rsidRDefault="000D69E1">
      <w:r>
        <w:separator/>
      </w:r>
    </w:p>
    <w:p w14:paraId="305DA254" w14:textId="77777777" w:rsidR="000D69E1" w:rsidRDefault="000D69E1"/>
  </w:endnote>
  <w:endnote w:type="continuationSeparator" w:id="0">
    <w:p w14:paraId="2E6D40E4" w14:textId="77777777" w:rsidR="000D69E1" w:rsidRDefault="000D69E1">
      <w:r>
        <w:continuationSeparator/>
      </w:r>
    </w:p>
    <w:p w14:paraId="305F44F8" w14:textId="77777777" w:rsidR="000D69E1" w:rsidRDefault="000D69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7958F" w14:textId="77777777" w:rsidR="000D69E1" w:rsidRDefault="000D69E1">
      <w:r>
        <w:separator/>
      </w:r>
    </w:p>
  </w:footnote>
  <w:footnote w:type="continuationSeparator" w:id="0">
    <w:p w14:paraId="5E5A88F4" w14:textId="77777777" w:rsidR="000D69E1" w:rsidRDefault="000D69E1">
      <w:r>
        <w:continuationSeparator/>
      </w:r>
    </w:p>
    <w:p w14:paraId="5244F0E6" w14:textId="77777777" w:rsidR="000D69E1" w:rsidRDefault="000D69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3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3"/>
  </w:num>
  <w:num w:numId="14">
    <w:abstractNumId w:val="13"/>
  </w:num>
  <w:num w:numId="15">
    <w:abstractNumId w:val="13"/>
  </w:num>
  <w:num w:numId="16">
    <w:abstractNumId w:val="8"/>
  </w:num>
  <w:num w:numId="17">
    <w:abstractNumId w:val="13"/>
  </w:num>
  <w:num w:numId="18">
    <w:abstractNumId w:val="10"/>
  </w:num>
  <w:num w:numId="19">
    <w:abstractNumId w:val="13"/>
  </w:num>
  <w:num w:numId="20">
    <w:abstractNumId w:val="13"/>
  </w:num>
  <w:num w:numId="21">
    <w:abstractNumId w:val="5"/>
  </w:num>
  <w:num w:numId="22">
    <w:abstractNumId w:val="4"/>
  </w:num>
  <w:num w:numId="23">
    <w:abstractNumId w:val="12"/>
  </w:num>
  <w:num w:numId="24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E1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5B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2B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1EE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9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image" Target="media/image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9</TotalTime>
  <Pages>17</Pages>
  <Words>1091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fonso Fernandes</cp:lastModifiedBy>
  <cp:revision>49</cp:revision>
  <cp:lastPrinted>2020-12-18T12:21:00Z</cp:lastPrinted>
  <dcterms:created xsi:type="dcterms:W3CDTF">2020-01-16T18:58:00Z</dcterms:created>
  <dcterms:modified xsi:type="dcterms:W3CDTF">2022-01-07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